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A20160" w14:textId="77777777" w:rsidR="00BC2F9B" w:rsidRDefault="00BC2F9B" w:rsidP="0040478E">
      <w:pPr>
        <w:spacing w:line="360" w:lineRule="auto"/>
        <w:jc w:val="both"/>
        <w:rPr>
          <w:b/>
        </w:rPr>
      </w:pPr>
      <w:bookmarkStart w:id="0" w:name="_GoBack"/>
      <w:bookmarkEnd w:id="0"/>
      <w:r>
        <w:rPr>
          <w:b/>
          <w:sz w:val="28"/>
        </w:rPr>
        <w:t>Programming with C Language</w:t>
      </w:r>
      <w:r>
        <w:rPr>
          <w:b/>
        </w:rPr>
        <w:t xml:space="preserve"> </w:t>
      </w:r>
    </w:p>
    <w:p w14:paraId="761B8661" w14:textId="77777777" w:rsidR="00BC2F9B" w:rsidRDefault="00BC2F9B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46FAC">
        <w:rPr>
          <w:rFonts w:ascii="Times New Roman" w:hAnsi="Times New Roman" w:cs="Times New Roman"/>
          <w:b/>
          <w:bCs/>
          <w:sz w:val="24"/>
          <w:szCs w:val="24"/>
        </w:rPr>
        <w:t xml:space="preserve">Tutorial </w:t>
      </w:r>
      <w:r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6F11F0">
        <w:rPr>
          <w:rFonts w:ascii="Times New Roman" w:hAnsi="Times New Roman" w:cs="Times New Roman"/>
          <w:b/>
          <w:bCs/>
          <w:sz w:val="24"/>
          <w:szCs w:val="24"/>
        </w:rPr>
        <w:t>7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7179B6">
        <w:rPr>
          <w:rFonts w:ascii="Times New Roman" w:hAnsi="Times New Roman" w:cs="Times New Roman"/>
          <w:b/>
          <w:bCs/>
          <w:sz w:val="24"/>
          <w:szCs w:val="24"/>
        </w:rPr>
        <w:t xml:space="preserve">Working with </w:t>
      </w:r>
      <w:r w:rsidR="006F11F0">
        <w:rPr>
          <w:rFonts w:ascii="Times New Roman" w:hAnsi="Times New Roman" w:cs="Times New Roman"/>
          <w:b/>
          <w:bCs/>
          <w:sz w:val="24"/>
          <w:szCs w:val="24"/>
        </w:rPr>
        <w:t>Multi-Dimensional</w:t>
      </w:r>
      <w:r w:rsidR="007179B6">
        <w:rPr>
          <w:rFonts w:ascii="Times New Roman" w:hAnsi="Times New Roman" w:cs="Times New Roman"/>
          <w:b/>
          <w:bCs/>
          <w:sz w:val="24"/>
          <w:szCs w:val="24"/>
        </w:rPr>
        <w:t xml:space="preserve"> Arrays (</w:t>
      </w:r>
      <w:r w:rsidR="006F11F0">
        <w:rPr>
          <w:rFonts w:ascii="Times New Roman" w:hAnsi="Times New Roman" w:cs="Times New Roman"/>
          <w:b/>
          <w:bCs/>
          <w:sz w:val="24"/>
          <w:szCs w:val="24"/>
        </w:rPr>
        <w:t>Matrix</w:t>
      </w:r>
      <w:r w:rsidR="007179B6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18FF3485" w14:textId="77777777" w:rsidR="00F37DBC" w:rsidRDefault="00F37DBC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18EA0C5" w14:textId="77777777" w:rsidR="007179B6" w:rsidRDefault="007179B6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rite a C program for the followings;</w:t>
      </w:r>
    </w:p>
    <w:p w14:paraId="27BA5FDD" w14:textId="77777777" w:rsidR="007179B6" w:rsidRDefault="007179B6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3FC60E6" w14:textId="77777777" w:rsidR="007179B6" w:rsidRDefault="006F11F0" w:rsidP="006F11F0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eclare two 3 x 3 square matrices and display the matrix sum.</w:t>
      </w:r>
    </w:p>
    <w:p w14:paraId="741E398F" w14:textId="77777777" w:rsidR="006F11F0" w:rsidRDefault="006F11F0" w:rsidP="006F11F0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6931344" w14:textId="77777777" w:rsidR="006F11F0" w:rsidRDefault="006F11F0" w:rsidP="006F11F0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ollowing illustration shows the process of calculating the matrix sum. The values are used as samples.</w:t>
      </w:r>
    </w:p>
    <w:p w14:paraId="1356FC56" w14:textId="77777777" w:rsidR="006F11F0" w:rsidRPr="006F11F0" w:rsidRDefault="006F11F0" w:rsidP="006F11F0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77FD84" wp14:editId="3045913D">
                <wp:simplePos x="0" y="0"/>
                <wp:positionH relativeFrom="column">
                  <wp:posOffset>3648075</wp:posOffset>
                </wp:positionH>
                <wp:positionV relativeFrom="paragraph">
                  <wp:posOffset>994410</wp:posOffset>
                </wp:positionV>
                <wp:extent cx="504825" cy="114300"/>
                <wp:effectExtent l="0" t="0" r="952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114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C470467" id="Rectangle 3" o:spid="_x0000_s1026" style="position:absolute;margin-left:287.25pt;margin-top:78.3pt;width:39.75pt;height:9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" fillcolor="white [3201]" stroked="f" strokeweight="1pt"/>
            </w:pict>
          </mc:Fallback>
        </mc:AlternateContent>
      </w:r>
      <w:r>
        <w:rPr>
          <w:rFonts w:ascii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E1944B" wp14:editId="2402F7DC">
                <wp:simplePos x="0" y="0"/>
                <wp:positionH relativeFrom="column">
                  <wp:posOffset>1562100</wp:posOffset>
                </wp:positionH>
                <wp:positionV relativeFrom="paragraph">
                  <wp:posOffset>194310</wp:posOffset>
                </wp:positionV>
                <wp:extent cx="514350" cy="1143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114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B55F1C" id="Rectangle 1" o:spid="_x0000_s1026" style="position:absolute;margin-left:123pt;margin-top:15.3pt;width:40.5pt;height: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" fillcolor="white [3201]" stroked="f" strokeweight="1pt"/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9"/>
        <w:gridCol w:w="819"/>
        <w:gridCol w:w="819"/>
        <w:gridCol w:w="820"/>
        <w:gridCol w:w="820"/>
        <w:gridCol w:w="820"/>
        <w:gridCol w:w="820"/>
        <w:gridCol w:w="820"/>
        <w:gridCol w:w="820"/>
        <w:gridCol w:w="820"/>
        <w:gridCol w:w="820"/>
      </w:tblGrid>
      <w:tr w:rsidR="006F11F0" w14:paraId="37325D87" w14:textId="77777777" w:rsidTr="006F11F0">
        <w:tc>
          <w:tcPr>
            <w:tcW w:w="819" w:type="dxa"/>
          </w:tcPr>
          <w:p w14:paraId="0B1B208C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19" w:type="dxa"/>
          </w:tcPr>
          <w:p w14:paraId="2ABC6245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19" w:type="dxa"/>
          </w:tcPr>
          <w:p w14:paraId="1812A884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  <w:vMerge w:val="restart"/>
          </w:tcPr>
          <w:p w14:paraId="1ED79351" w14:textId="77777777" w:rsidR="006F11F0" w:rsidRDefault="009269F9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0EB7B14" wp14:editId="04DD8509">
                      <wp:simplePos x="0" y="0"/>
                      <wp:positionH relativeFrom="column">
                        <wp:posOffset>-12700</wp:posOffset>
                      </wp:positionH>
                      <wp:positionV relativeFrom="paragraph">
                        <wp:posOffset>220345</wp:posOffset>
                      </wp:positionV>
                      <wp:extent cx="361950" cy="276225"/>
                      <wp:effectExtent l="0" t="0" r="0" b="952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" cy="27622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4A6CE8E" w14:textId="77777777" w:rsidR="009269F9" w:rsidRDefault="009269F9" w:rsidP="009269F9">
                                  <w:pPr>
                                    <w:jc w:val="center"/>
                                  </w:pPr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EB7B14" id="Rectangle 5" o:spid="_x0000_s1026" style="position:absolute;left:0;text-align:left;margin-left:-1pt;margin-top:17.35pt;width:28.5pt;height:2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" fillcolor="white [3201]" stroked="f" strokeweight="1pt">
                      <v:textbox>
                        <w:txbxContent>
                          <w:p w14:paraId="54A6CE8E" w14:textId="77777777" w:rsidR="009269F9" w:rsidRDefault="009269F9" w:rsidP="009269F9">
                            <w:pPr>
                              <w:jc w:val="center"/>
                            </w:pPr>
                            <w:r>
                              <w:t>+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F11F0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1456AC8" wp14:editId="1F1E638F">
                      <wp:simplePos x="0" y="0"/>
                      <wp:positionH relativeFrom="column">
                        <wp:posOffset>-69850</wp:posOffset>
                      </wp:positionH>
                      <wp:positionV relativeFrom="paragraph">
                        <wp:posOffset>706120</wp:posOffset>
                      </wp:positionV>
                      <wp:extent cx="514350" cy="114300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4350" cy="1143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728F544" id="Rectangle 2" o:spid="_x0000_s1026" style="position:absolute;margin-left:-5.5pt;margin-top:55.6pt;width:40.5pt;height: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" fillcolor="white [3201]" stroked="f" strokeweight="1pt"/>
                  </w:pict>
                </mc:Fallback>
              </mc:AlternateContent>
            </w:r>
          </w:p>
        </w:tc>
        <w:tc>
          <w:tcPr>
            <w:tcW w:w="820" w:type="dxa"/>
          </w:tcPr>
          <w:p w14:paraId="4F3B4937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</w:tcPr>
          <w:p w14:paraId="3074A510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820" w:type="dxa"/>
          </w:tcPr>
          <w:p w14:paraId="05ED27BD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20" w:type="dxa"/>
            <w:vMerge w:val="restart"/>
          </w:tcPr>
          <w:p w14:paraId="761A37BA" w14:textId="77777777" w:rsidR="006F11F0" w:rsidRDefault="009269F9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BDE23D0" wp14:editId="4410CB9D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220345</wp:posOffset>
                      </wp:positionV>
                      <wp:extent cx="400050" cy="285750"/>
                      <wp:effectExtent l="0" t="0" r="0" b="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0050" cy="28575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690C11B" w14:textId="77777777" w:rsidR="009269F9" w:rsidRDefault="009269F9" w:rsidP="009269F9">
                                  <w:pPr>
                                    <w:jc w:val="center"/>
                                  </w:pPr>
                                  <w:r>
                                    <w:t>=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DE23D0" id="Rectangle 6" o:spid="_x0000_s1027" style="position:absolute;left:0;text-align:left;margin-left:-.75pt;margin-top:17.35pt;width:31.5pt;height:2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" fillcolor="white [3201]" stroked="f" strokeweight="1pt">
                      <v:textbox>
                        <w:txbxContent>
                          <w:p w14:paraId="5690C11B" w14:textId="77777777" w:rsidR="009269F9" w:rsidRDefault="009269F9" w:rsidP="009269F9">
                            <w:pPr>
                              <w:jc w:val="center"/>
                            </w:pPr>
                            <w:r>
                              <w:t>=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F11F0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36012FC" wp14:editId="27C53C4B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-93980</wp:posOffset>
                      </wp:positionV>
                      <wp:extent cx="504825" cy="114300"/>
                      <wp:effectExtent l="0" t="0" r="9525" b="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825" cy="1143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3D8CC1AA" id="Rectangle 4" o:spid="_x0000_s1026" style="position:absolute;margin-left:-5.25pt;margin-top:-7.4pt;width:39.75pt;height:9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" fillcolor="white [3201]" stroked="f" strokeweight="1pt"/>
                  </w:pict>
                </mc:Fallback>
              </mc:AlternateContent>
            </w:r>
          </w:p>
        </w:tc>
        <w:tc>
          <w:tcPr>
            <w:tcW w:w="820" w:type="dxa"/>
          </w:tcPr>
          <w:p w14:paraId="66D8D201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14:paraId="26FD5EE2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  <w:tc>
          <w:tcPr>
            <w:tcW w:w="820" w:type="dxa"/>
          </w:tcPr>
          <w:p w14:paraId="612DDADE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</w:tr>
      <w:tr w:rsidR="006F11F0" w14:paraId="248F0159" w14:textId="77777777" w:rsidTr="006F11F0">
        <w:tc>
          <w:tcPr>
            <w:tcW w:w="819" w:type="dxa"/>
          </w:tcPr>
          <w:p w14:paraId="223AC695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819" w:type="dxa"/>
          </w:tcPr>
          <w:p w14:paraId="43E100FE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19" w:type="dxa"/>
          </w:tcPr>
          <w:p w14:paraId="29EFF953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820" w:type="dxa"/>
            <w:vMerge/>
          </w:tcPr>
          <w:p w14:paraId="763CB1F3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1183BE73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</w:tcPr>
          <w:p w14:paraId="062E0F55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20" w:type="dxa"/>
          </w:tcPr>
          <w:p w14:paraId="300EE348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  <w:vMerge/>
          </w:tcPr>
          <w:p w14:paraId="46320BDC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08FDD470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14:paraId="0CCB742E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820" w:type="dxa"/>
          </w:tcPr>
          <w:p w14:paraId="7434B19E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</w:tr>
      <w:tr w:rsidR="006F11F0" w14:paraId="2CA0D87B" w14:textId="77777777" w:rsidTr="006F11F0">
        <w:tc>
          <w:tcPr>
            <w:tcW w:w="819" w:type="dxa"/>
          </w:tcPr>
          <w:p w14:paraId="1D336C0E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19" w:type="dxa"/>
          </w:tcPr>
          <w:p w14:paraId="58C51BD1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19" w:type="dxa"/>
          </w:tcPr>
          <w:p w14:paraId="1CC90CC0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  <w:vMerge/>
          </w:tcPr>
          <w:p w14:paraId="67FAE3D6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1F036A87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14:paraId="611A7217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820" w:type="dxa"/>
          </w:tcPr>
          <w:p w14:paraId="4E97CD46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820" w:type="dxa"/>
            <w:vMerge/>
          </w:tcPr>
          <w:p w14:paraId="30AAC601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227AEA75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  <w:tc>
          <w:tcPr>
            <w:tcW w:w="820" w:type="dxa"/>
          </w:tcPr>
          <w:p w14:paraId="60815907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</w:tcPr>
          <w:p w14:paraId="5D41492B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</w:tr>
    </w:tbl>
    <w:p w14:paraId="319DA2B4" w14:textId="77777777" w:rsidR="007179B6" w:rsidRDefault="007179B6" w:rsidP="007179B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77799D4" w14:textId="77777777" w:rsidR="007179B6" w:rsidRDefault="007179B6" w:rsidP="007179B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255039B" w14:textId="77777777" w:rsidR="007179B6" w:rsidRPr="007179B6" w:rsidRDefault="007179B6" w:rsidP="007179B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sectPr w:rsidR="007179B6" w:rsidRPr="007179B6" w:rsidSect="004E10A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6B7"/>
    <w:multiLevelType w:val="hybridMultilevel"/>
    <w:tmpl w:val="4BFEE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4296C"/>
    <w:multiLevelType w:val="hybridMultilevel"/>
    <w:tmpl w:val="C6509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62B58"/>
    <w:multiLevelType w:val="hybridMultilevel"/>
    <w:tmpl w:val="FEF81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393134"/>
    <w:multiLevelType w:val="hybridMultilevel"/>
    <w:tmpl w:val="EDBE5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AB3102"/>
    <w:multiLevelType w:val="hybridMultilevel"/>
    <w:tmpl w:val="1F14B8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294819"/>
    <w:multiLevelType w:val="hybridMultilevel"/>
    <w:tmpl w:val="A2FAD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95A66"/>
    <w:multiLevelType w:val="hybridMultilevel"/>
    <w:tmpl w:val="3C8C4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CC31D7"/>
    <w:multiLevelType w:val="hybridMultilevel"/>
    <w:tmpl w:val="20F4BA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3C38E0"/>
    <w:multiLevelType w:val="hybridMultilevel"/>
    <w:tmpl w:val="1A0A5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2"/>
  </w:num>
  <w:num w:numId="5">
    <w:abstractNumId w:val="5"/>
  </w:num>
  <w:num w:numId="6">
    <w:abstractNumId w:val="0"/>
  </w:num>
  <w:num w:numId="7">
    <w:abstractNumId w:val="8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3NTI2NDQytzBT0lEKTi0uzszPAykwrAUAtXPYGiwAAAA="/>
  </w:docVars>
  <w:rsids>
    <w:rsidRoot w:val="00BC2F9B"/>
    <w:rsid w:val="000C6271"/>
    <w:rsid w:val="0040478E"/>
    <w:rsid w:val="004E10A3"/>
    <w:rsid w:val="006F11F0"/>
    <w:rsid w:val="007179B6"/>
    <w:rsid w:val="00792E0F"/>
    <w:rsid w:val="009269F9"/>
    <w:rsid w:val="00AB50D8"/>
    <w:rsid w:val="00BC2F9B"/>
    <w:rsid w:val="00E0794B"/>
    <w:rsid w:val="00F37DBC"/>
    <w:rsid w:val="00FF1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96B12"/>
  <w15:chartTrackingRefBased/>
  <w15:docId w15:val="{152229B2-24E3-4342-8EE2-58FF5F172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2F9B"/>
    <w:pPr>
      <w:ind w:left="720"/>
      <w:contextualSpacing/>
    </w:pPr>
  </w:style>
  <w:style w:type="table" w:styleId="TableGrid">
    <w:name w:val="Table Grid"/>
    <w:basedOn w:val="TableNormal"/>
    <w:uiPriority w:val="39"/>
    <w:rsid w:val="006F11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71A2AE5EA954AAFA8DC61BB1B4AED" ma:contentTypeVersion="16" ma:contentTypeDescription="Create a new document." ma:contentTypeScope="" ma:versionID="194bfcebf8edd746f0e0c33de27c7a6f">
  <xsd:schema xmlns:xsd="http://www.w3.org/2001/XMLSchema" xmlns:xs="http://www.w3.org/2001/XMLSchema" xmlns:p="http://schemas.microsoft.com/office/2006/metadata/properties" xmlns:ns2="9fd4e098-ace3-4d69-87ef-832d7b4cdd4a" xmlns:ns3="b049fc42-4f13-4661-9110-3818c756b27b" xmlns:ns4="b03d8a70-28c2-4430-af36-cf842cfa90b5" targetNamespace="http://schemas.microsoft.com/office/2006/metadata/properties" ma:root="true" ma:fieldsID="2bb1e6bac6c65c743ced6b3536511b2c" ns2:_="" ns3:_="" ns4:_="">
    <xsd:import namespace="9fd4e098-ace3-4d69-87ef-832d7b4cdd4a"/>
    <xsd:import namespace="b049fc42-4f13-4661-9110-3818c756b27b"/>
    <xsd:import namespace="b03d8a70-28c2-4430-af36-cf842cfa90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e098-ace3-4d69-87ef-832d7b4cdd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9fc42-4f13-4661-9110-3818c756b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49c512-3fb6-4ea5-aa7a-b5235abcd3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d8a70-28c2-4430-af36-cf842cfa90b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26784c5-c3d5-47ec-897f-fe0c938515bc}" ma:internalName="TaxCatchAll" ma:showField="CatchAllData" ma:web="b03d8a70-28c2-4430-af36-cf842cfa90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3d8a70-28c2-4430-af36-cf842cfa90b5" xsi:nil="true"/>
    <lcf76f155ced4ddcb4097134ff3c332f xmlns="b049fc42-4f13-4661-9110-3818c756b27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3AAA553-74B3-4BF3-8A19-5ED3EDB88B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B0A84B-D068-41CE-8F28-2F26A495A33C}"/>
</file>

<file path=customXml/itemProps3.xml><?xml version="1.0" encoding="utf-8"?>
<ds:datastoreItem xmlns:ds="http://schemas.openxmlformats.org/officeDocument/2006/customXml" ds:itemID="{387E3A45-85E7-4C7C-BD97-8A6DBA3E89EC}"/>
</file>

<file path=customXml/itemProps4.xml><?xml version="1.0" encoding="utf-8"?>
<ds:datastoreItem xmlns:ds="http://schemas.openxmlformats.org/officeDocument/2006/customXml" ds:itemID="{409F9BE2-23D9-4C82-B61F-3EE3F5C52B7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 A K M Shafraz</cp:lastModifiedBy>
  <cp:revision>2</cp:revision>
  <cp:lastPrinted>2017-02-27T06:37:00Z</cp:lastPrinted>
  <dcterms:created xsi:type="dcterms:W3CDTF">2020-04-05T07:19:00Z</dcterms:created>
  <dcterms:modified xsi:type="dcterms:W3CDTF">2020-04-05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71A2AE5EA954AAFA8DC61BB1B4AED</vt:lpwstr>
  </property>
</Properties>
</file>